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09b8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40912b1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dd4b90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09:56:46Z</dcterms:created>
  <dcterms:modified xsi:type="dcterms:W3CDTF">2022-01-19T09:56:46Z</dcterms:modified>
</cp:coreProperties>
</file>